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f82d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7eebc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a426906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e8d2a7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4T09:18:29Z</dcterms:created>
  <dcterms:modified xsi:type="dcterms:W3CDTF">2022-05-04T09:18:29Z</dcterms:modified>
</cp:coreProperties>
</file>